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54AFF" w14:textId="2A84D694" w:rsidR="00B22BF9" w:rsidRPr="00C76597" w:rsidRDefault="00C76597" w:rsidP="00373043">
      <w:pPr>
        <w:pStyle w:val="Descripcin"/>
        <w:jc w:val="center"/>
        <w:rPr>
          <w:b/>
          <w:bCs/>
          <w:i w:val="0"/>
          <w:iCs w:val="0"/>
          <w:color w:val="auto"/>
          <w:sz w:val="36"/>
          <w:szCs w:val="36"/>
        </w:rPr>
      </w:pPr>
      <w:bookmarkStart w:id="0" w:name="_Ref142467868"/>
      <w:r w:rsidRPr="00C76597">
        <w:rPr>
          <w:b/>
          <w:bCs/>
          <w:i w:val="0"/>
          <w:iCs w:val="0"/>
          <w:color w:val="auto"/>
          <w:sz w:val="36"/>
          <w:szCs w:val="36"/>
        </w:rPr>
        <w:t>Anexo N°</w:t>
      </w:r>
      <w:r w:rsidRPr="00C76597">
        <w:rPr>
          <w:b/>
          <w:bCs/>
          <w:i w:val="0"/>
          <w:iCs w:val="0"/>
          <w:color w:val="auto"/>
          <w:sz w:val="36"/>
          <w:szCs w:val="36"/>
        </w:rPr>
        <w:fldChar w:fldCharType="begin"/>
      </w:r>
      <w:r w:rsidRPr="00C76597">
        <w:rPr>
          <w:b/>
          <w:bCs/>
          <w:i w:val="0"/>
          <w:iCs w:val="0"/>
          <w:color w:val="auto"/>
          <w:sz w:val="36"/>
          <w:szCs w:val="36"/>
        </w:rPr>
        <w:instrText xml:space="preserve"> SEQ Anexo_N° \* ARABIC </w:instrText>
      </w:r>
      <w:r w:rsidRPr="00C76597">
        <w:rPr>
          <w:b/>
          <w:bCs/>
          <w:i w:val="0"/>
          <w:iCs w:val="0"/>
          <w:color w:val="auto"/>
          <w:sz w:val="36"/>
          <w:szCs w:val="36"/>
        </w:rPr>
        <w:fldChar w:fldCharType="separate"/>
      </w:r>
      <w:r w:rsidR="00055000">
        <w:rPr>
          <w:b/>
          <w:bCs/>
          <w:i w:val="0"/>
          <w:iCs w:val="0"/>
          <w:noProof/>
          <w:color w:val="auto"/>
          <w:sz w:val="36"/>
          <w:szCs w:val="36"/>
        </w:rPr>
        <w:t>4</w:t>
      </w:r>
      <w:r w:rsidRPr="00C76597">
        <w:rPr>
          <w:b/>
          <w:bCs/>
          <w:i w:val="0"/>
          <w:iCs w:val="0"/>
          <w:color w:val="auto"/>
          <w:sz w:val="36"/>
          <w:szCs w:val="36"/>
        </w:rPr>
        <w:fldChar w:fldCharType="end"/>
      </w:r>
      <w:bookmarkEnd w:id="0"/>
    </w:p>
    <w:p w14:paraId="0604A959" w14:textId="77777777" w:rsidR="006C211C" w:rsidRDefault="006C211C" w:rsidP="006C211C">
      <w:pPr>
        <w:jc w:val="center"/>
        <w:rPr>
          <w:b/>
          <w:bCs/>
        </w:rPr>
      </w:pPr>
      <w:r>
        <w:rPr>
          <w:b/>
          <w:bCs/>
        </w:rPr>
        <w:t>DATOS DE JEFE DE PROYECTO</w:t>
      </w:r>
      <w:r>
        <w:rPr>
          <w:b/>
          <w:bCs/>
        </w:rPr>
        <w:br/>
        <w:t>EMPRESA POSTULANTE</w:t>
      </w:r>
    </w:p>
    <w:p w14:paraId="7BE17998" w14:textId="12589584" w:rsidR="006C211C" w:rsidRDefault="006C211C" w:rsidP="006C211C">
      <w:pPr>
        <w:spacing w:line="360" w:lineRule="auto"/>
      </w:pPr>
      <w:r>
        <w:t>Se declara que el jefe de proyecto</w:t>
      </w:r>
      <w:r w:rsidR="009124D9">
        <w:t>, marcar con una X</w:t>
      </w:r>
      <w:r>
        <w:t>:</w:t>
      </w:r>
    </w:p>
    <w:tbl>
      <w:tblPr>
        <w:tblStyle w:val="Tablaconcuadrcula"/>
        <w:tblW w:w="9209" w:type="dxa"/>
        <w:tblLook w:val="04A0" w:firstRow="1" w:lastRow="0" w:firstColumn="1" w:lastColumn="0" w:noHBand="0" w:noVBand="1"/>
      </w:tblPr>
      <w:tblGrid>
        <w:gridCol w:w="8217"/>
        <w:gridCol w:w="992"/>
      </w:tblGrid>
      <w:tr w:rsidR="006C211C" w14:paraId="43B5FA95" w14:textId="77777777" w:rsidTr="00AB05F2">
        <w:tc>
          <w:tcPr>
            <w:tcW w:w="8217" w:type="dxa"/>
          </w:tcPr>
          <w:p w14:paraId="1402BA40" w14:textId="77777777" w:rsidR="006C211C" w:rsidRPr="007D4088" w:rsidRDefault="006C211C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TADO JEFE DE PROYECTO</w:t>
            </w:r>
          </w:p>
        </w:tc>
        <w:tc>
          <w:tcPr>
            <w:tcW w:w="992" w:type="dxa"/>
          </w:tcPr>
          <w:p w14:paraId="47AFF0CE" w14:textId="77777777" w:rsidR="006C211C" w:rsidRPr="0006081F" w:rsidRDefault="006C211C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ECK</w:t>
            </w:r>
          </w:p>
        </w:tc>
      </w:tr>
      <w:tr w:rsidR="006C211C" w14:paraId="3D57CF71" w14:textId="77777777" w:rsidTr="00AB05F2">
        <w:tc>
          <w:tcPr>
            <w:tcW w:w="8217" w:type="dxa"/>
          </w:tcPr>
          <w:p w14:paraId="375B079D" w14:textId="52DF4AD1" w:rsidR="006C211C" w:rsidRPr="001A4153" w:rsidRDefault="006C211C" w:rsidP="00C76597">
            <w:pPr>
              <w:spacing w:line="276" w:lineRule="auto"/>
            </w:pPr>
            <w:r>
              <w:t>Se mantiene el jefe de proyecto [nombre de Jefe de Proyecto] de RUN [</w:t>
            </w:r>
            <w:proofErr w:type="spellStart"/>
            <w:r>
              <w:t>N°</w:t>
            </w:r>
            <w:proofErr w:type="spellEnd"/>
            <w:r>
              <w:t xml:space="preserve"> de identificación] indicado en el</w:t>
            </w:r>
            <w:r w:rsidR="00912800">
              <w:t xml:space="preserve"> </w:t>
            </w:r>
            <w:r w:rsidR="00912800">
              <w:rPr>
                <w:b/>
                <w:bCs/>
              </w:rPr>
              <w:t>ANEXO N°3</w:t>
            </w:r>
            <w:r w:rsidR="00F06173">
              <w:t xml:space="preserve"> y </w:t>
            </w:r>
            <w:r w:rsidR="001E781F" w:rsidRPr="001E781F">
              <w:rPr>
                <w:b/>
                <w:bCs/>
              </w:rPr>
              <w:t>ANEXO</w:t>
            </w:r>
            <w:r w:rsidR="00F06173" w:rsidRPr="001E781F">
              <w:rPr>
                <w:b/>
                <w:bCs/>
              </w:rPr>
              <w:t xml:space="preserve"> N°4</w:t>
            </w:r>
            <w:r>
              <w:t xml:space="preserve"> </w:t>
            </w:r>
            <w:r w:rsidR="001E781F">
              <w:t>d</w:t>
            </w:r>
            <w:r>
              <w:t>e la Etapa N°1</w:t>
            </w:r>
            <w:r w:rsidR="00C76597">
              <w:t xml:space="preserve"> de la Aceleradora de Hidrógeno Verde 2023</w:t>
            </w:r>
            <w:r>
              <w:t>.</w:t>
            </w:r>
          </w:p>
        </w:tc>
        <w:tc>
          <w:tcPr>
            <w:tcW w:w="992" w:type="dxa"/>
          </w:tcPr>
          <w:p w14:paraId="3A3FD193" w14:textId="77777777" w:rsidR="006C211C" w:rsidRDefault="006C211C">
            <w:pPr>
              <w:spacing w:line="360" w:lineRule="auto"/>
            </w:pPr>
          </w:p>
        </w:tc>
      </w:tr>
      <w:tr w:rsidR="006C211C" w14:paraId="3BE3B621" w14:textId="77777777" w:rsidTr="00AB05F2">
        <w:tc>
          <w:tcPr>
            <w:tcW w:w="8217" w:type="dxa"/>
          </w:tcPr>
          <w:p w14:paraId="6CBDF020" w14:textId="77777777" w:rsidR="006C211C" w:rsidRDefault="006C211C" w:rsidP="00C76597">
            <w:pPr>
              <w:spacing w:line="276" w:lineRule="auto"/>
            </w:pPr>
            <w:r>
              <w:t>Se cambia el jefe de proyecto</w:t>
            </w:r>
          </w:p>
        </w:tc>
        <w:tc>
          <w:tcPr>
            <w:tcW w:w="992" w:type="dxa"/>
          </w:tcPr>
          <w:p w14:paraId="4DB1DFCE" w14:textId="77777777" w:rsidR="006C211C" w:rsidRDefault="006C211C">
            <w:pPr>
              <w:spacing w:line="360" w:lineRule="auto"/>
            </w:pPr>
          </w:p>
        </w:tc>
      </w:tr>
    </w:tbl>
    <w:p w14:paraId="29CEF717" w14:textId="77777777" w:rsidR="006C211C" w:rsidRDefault="006C211C" w:rsidP="006C211C">
      <w:pPr>
        <w:spacing w:before="120" w:line="360" w:lineRule="auto"/>
      </w:pPr>
      <w:r>
        <w:t>En caso de marcar que existe una modificación se debe completar la siguiente tabla:</w:t>
      </w:r>
    </w:p>
    <w:tbl>
      <w:tblPr>
        <w:tblStyle w:val="Tablaconcuadrcula"/>
        <w:tblW w:w="9209" w:type="dxa"/>
        <w:tblLook w:val="04A0" w:firstRow="1" w:lastRow="0" w:firstColumn="1" w:lastColumn="0" w:noHBand="0" w:noVBand="1"/>
      </w:tblPr>
      <w:tblGrid>
        <w:gridCol w:w="3256"/>
        <w:gridCol w:w="1559"/>
        <w:gridCol w:w="1417"/>
        <w:gridCol w:w="2977"/>
      </w:tblGrid>
      <w:tr w:rsidR="006C211C" w14:paraId="43C6DEF9" w14:textId="77777777" w:rsidTr="00AB05F2">
        <w:tc>
          <w:tcPr>
            <w:tcW w:w="9209" w:type="dxa"/>
            <w:gridSpan w:val="4"/>
          </w:tcPr>
          <w:p w14:paraId="03EA04CD" w14:textId="77777777" w:rsidR="006C211C" w:rsidRPr="001F39D7" w:rsidRDefault="006C211C">
            <w:pPr>
              <w:spacing w:line="360" w:lineRule="auto"/>
              <w:jc w:val="center"/>
              <w:rPr>
                <w:b/>
                <w:bCs/>
              </w:rPr>
            </w:pPr>
            <w:r w:rsidRPr="001F39D7">
              <w:rPr>
                <w:b/>
                <w:bCs/>
              </w:rPr>
              <w:t>DATOS DEL JEFE DE PROYECTO</w:t>
            </w:r>
          </w:p>
        </w:tc>
      </w:tr>
      <w:tr w:rsidR="006C211C" w14:paraId="566E60B6" w14:textId="77777777" w:rsidTr="00AB05F2">
        <w:tc>
          <w:tcPr>
            <w:tcW w:w="3256" w:type="dxa"/>
          </w:tcPr>
          <w:p w14:paraId="3F64E0A1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NOMBRE COMPLETO</w:t>
            </w:r>
          </w:p>
        </w:tc>
        <w:tc>
          <w:tcPr>
            <w:tcW w:w="5953" w:type="dxa"/>
            <w:gridSpan w:val="3"/>
          </w:tcPr>
          <w:p w14:paraId="1C0A6917" w14:textId="77777777" w:rsidR="006C211C" w:rsidRDefault="006C211C">
            <w:pPr>
              <w:spacing w:line="360" w:lineRule="auto"/>
            </w:pPr>
          </w:p>
        </w:tc>
      </w:tr>
      <w:tr w:rsidR="006C211C" w14:paraId="1D6594F8" w14:textId="77777777" w:rsidTr="00AB05F2">
        <w:tc>
          <w:tcPr>
            <w:tcW w:w="3256" w:type="dxa"/>
          </w:tcPr>
          <w:p w14:paraId="6380F949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CEDULA DE IDENTIDAD</w:t>
            </w:r>
          </w:p>
        </w:tc>
        <w:tc>
          <w:tcPr>
            <w:tcW w:w="5953" w:type="dxa"/>
            <w:gridSpan w:val="3"/>
          </w:tcPr>
          <w:p w14:paraId="65E8572F" w14:textId="77777777" w:rsidR="006C211C" w:rsidRDefault="006C211C">
            <w:pPr>
              <w:spacing w:line="360" w:lineRule="auto"/>
            </w:pPr>
          </w:p>
        </w:tc>
      </w:tr>
      <w:tr w:rsidR="006C211C" w14:paraId="39B99426" w14:textId="77777777" w:rsidTr="00AB05F2">
        <w:tc>
          <w:tcPr>
            <w:tcW w:w="3256" w:type="dxa"/>
          </w:tcPr>
          <w:p w14:paraId="5D10C156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TÍTULO PROFESIONAL </w:t>
            </w:r>
          </w:p>
        </w:tc>
        <w:tc>
          <w:tcPr>
            <w:tcW w:w="5953" w:type="dxa"/>
            <w:gridSpan w:val="3"/>
          </w:tcPr>
          <w:p w14:paraId="66D5F8E0" w14:textId="77777777" w:rsidR="006C211C" w:rsidRDefault="006C211C">
            <w:pPr>
              <w:spacing w:line="360" w:lineRule="auto"/>
            </w:pPr>
          </w:p>
        </w:tc>
      </w:tr>
      <w:tr w:rsidR="006C211C" w14:paraId="09039181" w14:textId="77777777" w:rsidTr="00AB05F2">
        <w:tc>
          <w:tcPr>
            <w:tcW w:w="3256" w:type="dxa"/>
          </w:tcPr>
          <w:p w14:paraId="1F75496D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CARGO</w:t>
            </w:r>
          </w:p>
        </w:tc>
        <w:tc>
          <w:tcPr>
            <w:tcW w:w="5953" w:type="dxa"/>
            <w:gridSpan w:val="3"/>
          </w:tcPr>
          <w:p w14:paraId="718EA958" w14:textId="77777777" w:rsidR="006C211C" w:rsidRDefault="006C211C">
            <w:pPr>
              <w:spacing w:line="360" w:lineRule="auto"/>
            </w:pPr>
          </w:p>
        </w:tc>
      </w:tr>
      <w:tr w:rsidR="006C211C" w14:paraId="18D03F10" w14:textId="77777777" w:rsidTr="00AB05F2">
        <w:tc>
          <w:tcPr>
            <w:tcW w:w="3256" w:type="dxa"/>
          </w:tcPr>
          <w:p w14:paraId="68F1B124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FONO</w:t>
            </w:r>
          </w:p>
        </w:tc>
        <w:tc>
          <w:tcPr>
            <w:tcW w:w="1559" w:type="dxa"/>
          </w:tcPr>
          <w:p w14:paraId="1B25A386" w14:textId="77777777" w:rsidR="006C211C" w:rsidRDefault="006C211C">
            <w:pPr>
              <w:spacing w:line="360" w:lineRule="auto"/>
            </w:pPr>
          </w:p>
        </w:tc>
        <w:tc>
          <w:tcPr>
            <w:tcW w:w="1417" w:type="dxa"/>
          </w:tcPr>
          <w:p w14:paraId="0DFEFF4F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CELULAR</w:t>
            </w:r>
          </w:p>
        </w:tc>
        <w:tc>
          <w:tcPr>
            <w:tcW w:w="2977" w:type="dxa"/>
          </w:tcPr>
          <w:p w14:paraId="0A9532F3" w14:textId="77777777" w:rsidR="006C211C" w:rsidRDefault="006C211C">
            <w:pPr>
              <w:spacing w:line="360" w:lineRule="auto"/>
            </w:pPr>
          </w:p>
        </w:tc>
      </w:tr>
      <w:tr w:rsidR="006C211C" w14:paraId="3BCC12D9" w14:textId="77777777" w:rsidTr="00AB05F2">
        <w:tc>
          <w:tcPr>
            <w:tcW w:w="3256" w:type="dxa"/>
          </w:tcPr>
          <w:p w14:paraId="081017CA" w14:textId="77777777" w:rsidR="006C211C" w:rsidRPr="001F39D7" w:rsidRDefault="006C211C">
            <w:pPr>
              <w:spacing w:line="360" w:lineRule="auto"/>
              <w:rPr>
                <w:b/>
                <w:bCs/>
              </w:rPr>
            </w:pPr>
            <w:r w:rsidRPr="001F39D7">
              <w:rPr>
                <w:b/>
                <w:bCs/>
              </w:rPr>
              <w:t>E-MAIL</w:t>
            </w:r>
          </w:p>
        </w:tc>
        <w:tc>
          <w:tcPr>
            <w:tcW w:w="5953" w:type="dxa"/>
            <w:gridSpan w:val="3"/>
          </w:tcPr>
          <w:p w14:paraId="6C6D6517" w14:textId="77777777" w:rsidR="006C211C" w:rsidRDefault="006C211C">
            <w:pPr>
              <w:spacing w:line="360" w:lineRule="auto"/>
            </w:pPr>
          </w:p>
        </w:tc>
      </w:tr>
    </w:tbl>
    <w:p w14:paraId="1EFBF377" w14:textId="221082ED" w:rsidR="006C211C" w:rsidRDefault="006C211C" w:rsidP="006C211C">
      <w:pPr>
        <w:pStyle w:val="Textoindependiente"/>
        <w:spacing w:before="170" w:after="120"/>
        <w:ind w:right="892"/>
      </w:pPr>
      <w:r>
        <w:t xml:space="preserve">Detallar experiencia del </w:t>
      </w:r>
      <w:r w:rsidR="005230E5">
        <w:t>nuevo</w:t>
      </w:r>
      <w:r>
        <w:t xml:space="preserve"> Jefe de Proyecto:</w:t>
      </w:r>
    </w:p>
    <w:tbl>
      <w:tblPr>
        <w:tblStyle w:val="TableNormal1"/>
        <w:tblW w:w="9214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1153"/>
        <w:gridCol w:w="2108"/>
        <w:gridCol w:w="2551"/>
      </w:tblGrid>
      <w:tr w:rsidR="00F63DED" w:rsidRPr="00DA76F2" w14:paraId="2054C82E" w14:textId="2537D1BC" w:rsidTr="00AB05F2">
        <w:trPr>
          <w:trHeight w:val="318"/>
        </w:trPr>
        <w:tc>
          <w:tcPr>
            <w:tcW w:w="3402" w:type="dxa"/>
          </w:tcPr>
          <w:p w14:paraId="42B7CD89" w14:textId="62B00EBB" w:rsidR="00812D72" w:rsidRPr="00DA76F2" w:rsidRDefault="00812D72" w:rsidP="0059111C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Descripción de Proyecto</w:t>
            </w:r>
          </w:p>
        </w:tc>
        <w:tc>
          <w:tcPr>
            <w:tcW w:w="1153" w:type="dxa"/>
          </w:tcPr>
          <w:p w14:paraId="42D51BF2" w14:textId="617918F1" w:rsidR="00812D72" w:rsidRDefault="00F63DED" w:rsidP="0059111C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echa</w:t>
            </w:r>
          </w:p>
        </w:tc>
        <w:tc>
          <w:tcPr>
            <w:tcW w:w="2108" w:type="dxa"/>
          </w:tcPr>
          <w:p w14:paraId="4CF18C0C" w14:textId="5865575B" w:rsidR="00812D72" w:rsidRPr="00DA76F2" w:rsidRDefault="00812D72" w:rsidP="0059111C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Cargo desempeñado</w:t>
            </w:r>
          </w:p>
        </w:tc>
        <w:tc>
          <w:tcPr>
            <w:tcW w:w="2551" w:type="dxa"/>
          </w:tcPr>
          <w:p w14:paraId="6975D59D" w14:textId="0CD7C6C8" w:rsidR="00812D72" w:rsidRPr="00DA76F2" w:rsidRDefault="00812D72" w:rsidP="0059111C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>Referencia/contacto</w:t>
            </w:r>
          </w:p>
        </w:tc>
      </w:tr>
      <w:tr w:rsidR="00F63DED" w:rsidRPr="00DA76F2" w14:paraId="0C939C42" w14:textId="01D3E366" w:rsidTr="00AB05F2">
        <w:trPr>
          <w:trHeight w:val="374"/>
        </w:trPr>
        <w:tc>
          <w:tcPr>
            <w:tcW w:w="3402" w:type="dxa"/>
          </w:tcPr>
          <w:p w14:paraId="6F904428" w14:textId="7DBEC0D8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1.- </w:t>
            </w:r>
          </w:p>
        </w:tc>
        <w:tc>
          <w:tcPr>
            <w:tcW w:w="1153" w:type="dxa"/>
          </w:tcPr>
          <w:p w14:paraId="5297C965" w14:textId="77777777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108" w:type="dxa"/>
          </w:tcPr>
          <w:p w14:paraId="4DB8A915" w14:textId="4BAD4E0B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551" w:type="dxa"/>
          </w:tcPr>
          <w:p w14:paraId="38C76BE3" w14:textId="4D4AE825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0C837729" w14:textId="107740E0" w:rsidTr="00AB05F2">
        <w:trPr>
          <w:trHeight w:val="391"/>
        </w:trPr>
        <w:tc>
          <w:tcPr>
            <w:tcW w:w="3402" w:type="dxa"/>
          </w:tcPr>
          <w:p w14:paraId="15DE4ED8" w14:textId="19F922DF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>2.-</w:t>
            </w: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 xml:space="preserve"> </w:t>
            </w:r>
          </w:p>
        </w:tc>
        <w:tc>
          <w:tcPr>
            <w:tcW w:w="1153" w:type="dxa"/>
          </w:tcPr>
          <w:p w14:paraId="0EC7554F" w14:textId="77777777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108" w:type="dxa"/>
          </w:tcPr>
          <w:p w14:paraId="7BA2A1D0" w14:textId="3619971F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551" w:type="dxa"/>
          </w:tcPr>
          <w:p w14:paraId="4A008586" w14:textId="1BCF52A7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6622CBAF" w14:textId="0556F5B0" w:rsidTr="00AB05F2">
        <w:trPr>
          <w:trHeight w:val="369"/>
        </w:trPr>
        <w:tc>
          <w:tcPr>
            <w:tcW w:w="3402" w:type="dxa"/>
          </w:tcPr>
          <w:p w14:paraId="2A7F0656" w14:textId="05BB76FE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3.- </w:t>
            </w:r>
          </w:p>
        </w:tc>
        <w:tc>
          <w:tcPr>
            <w:tcW w:w="1153" w:type="dxa"/>
          </w:tcPr>
          <w:p w14:paraId="7E5F7C4E" w14:textId="77777777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108" w:type="dxa"/>
          </w:tcPr>
          <w:p w14:paraId="1FA70DD0" w14:textId="06D04122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551" w:type="dxa"/>
          </w:tcPr>
          <w:p w14:paraId="741C0CFE" w14:textId="7827885B" w:rsidR="00812D72" w:rsidRPr="00DA76F2" w:rsidRDefault="00812D7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1F39512D" w14:textId="0F8A4D8C" w:rsidTr="00AB05F2">
        <w:trPr>
          <w:trHeight w:val="386"/>
        </w:trPr>
        <w:tc>
          <w:tcPr>
            <w:tcW w:w="3402" w:type="dxa"/>
          </w:tcPr>
          <w:p w14:paraId="5FECEC7D" w14:textId="03D0A7AC" w:rsidR="00812D72" w:rsidRPr="00DA76F2" w:rsidRDefault="00812D72">
            <w:pPr>
              <w:pStyle w:val="TableParagraph"/>
              <w:spacing w:line="228" w:lineRule="exact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4.- </w:t>
            </w:r>
          </w:p>
        </w:tc>
        <w:tc>
          <w:tcPr>
            <w:tcW w:w="1153" w:type="dxa"/>
          </w:tcPr>
          <w:p w14:paraId="2BCDBF7F" w14:textId="77777777" w:rsidR="00812D72" w:rsidRPr="00DA76F2" w:rsidRDefault="00812D72">
            <w:pPr>
              <w:pStyle w:val="TableParagraph"/>
              <w:spacing w:line="228" w:lineRule="exact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108" w:type="dxa"/>
          </w:tcPr>
          <w:p w14:paraId="63C56025" w14:textId="08331C35" w:rsidR="00812D72" w:rsidRPr="00DA76F2" w:rsidRDefault="00812D72">
            <w:pPr>
              <w:pStyle w:val="TableParagraph"/>
              <w:spacing w:line="228" w:lineRule="exact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551" w:type="dxa"/>
          </w:tcPr>
          <w:p w14:paraId="47CD9F78" w14:textId="3FDEDCB2" w:rsidR="00812D72" w:rsidRPr="00DA76F2" w:rsidRDefault="00812D72">
            <w:pPr>
              <w:pStyle w:val="TableParagraph"/>
              <w:spacing w:line="228" w:lineRule="exact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</w:tbl>
    <w:p w14:paraId="74EBF60C" w14:textId="77777777" w:rsidR="006C211C" w:rsidRDefault="006C211C" w:rsidP="006C211C">
      <w:pPr>
        <w:tabs>
          <w:tab w:val="left" w:pos="3457"/>
        </w:tabs>
        <w:ind w:left="123"/>
        <w:jc w:val="center"/>
        <w:rPr>
          <w:w w:val="99"/>
          <w:sz w:val="20"/>
          <w:u w:val="single"/>
        </w:rPr>
      </w:pPr>
    </w:p>
    <w:p w14:paraId="1B4B2E3C" w14:textId="77777777" w:rsidR="006C211C" w:rsidRDefault="006C211C" w:rsidP="006C211C">
      <w:pPr>
        <w:jc w:val="center"/>
        <w:rPr>
          <w:sz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08"/>
        <w:gridCol w:w="1490"/>
        <w:gridCol w:w="3730"/>
      </w:tblGrid>
      <w:tr w:rsidR="006C211C" w14:paraId="2EA9CA9B" w14:textId="77777777">
        <w:tc>
          <w:tcPr>
            <w:tcW w:w="36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3981A6" w14:textId="77178E83" w:rsidR="006C211C" w:rsidRDefault="006C211C">
            <w:pPr>
              <w:pStyle w:val="Textoindependiente"/>
              <w:spacing w:line="340" w:lineRule="auto"/>
              <w:ind w:left="1241" w:right="30" w:hanging="605"/>
            </w:pPr>
            <w:r>
              <w:t>Nombre</w:t>
            </w:r>
            <w:r>
              <w:rPr>
                <w:spacing w:val="-9"/>
              </w:rPr>
              <w:t xml:space="preserve"> </w:t>
            </w:r>
            <w:r>
              <w:t>de</w:t>
            </w:r>
            <w:r>
              <w:rPr>
                <w:spacing w:val="-3"/>
              </w:rPr>
              <w:t xml:space="preserve"> </w:t>
            </w:r>
            <w:r>
              <w:t>la</w:t>
            </w:r>
            <w:r>
              <w:rPr>
                <w:spacing w:val="-3"/>
              </w:rPr>
              <w:t xml:space="preserve"> </w:t>
            </w:r>
            <w:r>
              <w:t xml:space="preserve">Empresa </w:t>
            </w:r>
            <w:r>
              <w:rPr>
                <w:spacing w:val="-64"/>
              </w:rPr>
              <w:t xml:space="preserve">                   </w:t>
            </w:r>
            <w:r w:rsidR="004627F8">
              <w:t>Postulante</w:t>
            </w:r>
          </w:p>
          <w:p w14:paraId="6F2F8C94" w14:textId="77777777" w:rsidR="006C211C" w:rsidRDefault="006C211C">
            <w:pPr>
              <w:jc w:val="center"/>
              <w:rPr>
                <w:b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0E30EA5A" w14:textId="77777777" w:rsidR="006C211C" w:rsidRDefault="006C211C">
            <w:pPr>
              <w:jc w:val="center"/>
              <w:rPr>
                <w:b/>
                <w:bCs/>
              </w:rPr>
            </w:pP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9B376C" w14:textId="77777777" w:rsidR="006C211C" w:rsidRPr="00612883" w:rsidRDefault="006C211C">
            <w:pPr>
              <w:jc w:val="center"/>
            </w:pPr>
            <w:r w:rsidRPr="00612883">
              <w:t>Firma del Representante Legal</w:t>
            </w:r>
          </w:p>
        </w:tc>
      </w:tr>
    </w:tbl>
    <w:p w14:paraId="42CE61C4" w14:textId="77777777" w:rsidR="006C211C" w:rsidRPr="002E6E0E" w:rsidRDefault="006C211C" w:rsidP="006C211C">
      <w:pPr>
        <w:jc w:val="center"/>
        <w:rPr>
          <w:b/>
          <w:bCs/>
        </w:rPr>
      </w:pPr>
    </w:p>
    <w:p w14:paraId="3920F365" w14:textId="20BC9307" w:rsidR="004D2E3E" w:rsidRPr="004568B2" w:rsidRDefault="006C211C" w:rsidP="00B577BF">
      <w:r>
        <w:t>Fecha:</w:t>
      </w:r>
      <w:r w:rsidR="00B577BF" w:rsidRPr="004568B2">
        <w:t xml:space="preserve"> </w:t>
      </w:r>
    </w:p>
    <w:sectPr w:rsidR="004D2E3E" w:rsidRPr="004568B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4E23C" w14:textId="77777777" w:rsidR="00D121F7" w:rsidRDefault="00D121F7" w:rsidP="00D3155E">
      <w:pPr>
        <w:spacing w:after="0" w:line="240" w:lineRule="auto"/>
      </w:pPr>
      <w:r>
        <w:separator/>
      </w:r>
    </w:p>
  </w:endnote>
  <w:endnote w:type="continuationSeparator" w:id="0">
    <w:p w14:paraId="1A468675" w14:textId="77777777" w:rsidR="00D121F7" w:rsidRDefault="00D121F7" w:rsidP="00D3155E">
      <w:pPr>
        <w:spacing w:after="0" w:line="240" w:lineRule="auto"/>
      </w:pPr>
      <w:r>
        <w:continuationSeparator/>
      </w:r>
    </w:p>
  </w:endnote>
  <w:endnote w:type="continuationNotice" w:id="1">
    <w:p w14:paraId="20FA744D" w14:textId="77777777" w:rsidR="00D121F7" w:rsidRDefault="00D121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6735488B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B577BF"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6735488B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B577BF"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3F674" w14:textId="77777777" w:rsidR="00D121F7" w:rsidRDefault="00D121F7" w:rsidP="00D3155E">
      <w:pPr>
        <w:spacing w:after="0" w:line="240" w:lineRule="auto"/>
      </w:pPr>
      <w:r>
        <w:separator/>
      </w:r>
    </w:p>
  </w:footnote>
  <w:footnote w:type="continuationSeparator" w:id="0">
    <w:p w14:paraId="63288EB8" w14:textId="77777777" w:rsidR="00D121F7" w:rsidRDefault="00D121F7" w:rsidP="00D3155E">
      <w:pPr>
        <w:spacing w:after="0" w:line="240" w:lineRule="auto"/>
      </w:pPr>
      <w:r>
        <w:continuationSeparator/>
      </w:r>
    </w:p>
  </w:footnote>
  <w:footnote w:type="continuationNotice" w:id="1">
    <w:p w14:paraId="369D0479" w14:textId="77777777" w:rsidR="00D121F7" w:rsidRDefault="00D121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577BF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1F7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1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Ian Corcoran</cp:lastModifiedBy>
  <cp:revision>9</cp:revision>
  <cp:lastPrinted>2023-08-10T01:23:00Z</cp:lastPrinted>
  <dcterms:created xsi:type="dcterms:W3CDTF">2023-10-03T18:00:00Z</dcterms:created>
  <dcterms:modified xsi:type="dcterms:W3CDTF">2023-10-04T12:56:00Z</dcterms:modified>
</cp:coreProperties>
</file>